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2918F" w14:textId="6BDD5816" w:rsidR="009E5AEA" w:rsidRDefault="00CD59B0">
      <w:pPr>
        <w:rPr>
          <w:rStyle w:val="Hyperlink"/>
          <w:rFonts w:ascii="Arial" w:hAnsi="Arial" w:cs="Arial"/>
          <w:color w:val="1155CC"/>
          <w:shd w:val="clear" w:color="auto" w:fill="FFFFFF"/>
        </w:rPr>
      </w:pPr>
      <w:hyperlink r:id="rId4" w:tgtFrame="_blank" w:history="1">
        <w:r w:rsidR="009224F2">
          <w:rPr>
            <w:rStyle w:val="Hyperlink"/>
            <w:rFonts w:ascii="Arial" w:hAnsi="Arial" w:cs="Arial"/>
            <w:color w:val="1155CC"/>
            <w:shd w:val="clear" w:color="auto" w:fill="FFFFFF"/>
          </w:rPr>
          <w:t>https://stackoverflow.com/questions/9287919/can-i-get-an-item-from-a-priorityqueue-without-removing-it-yet</w:t>
        </w:r>
      </w:hyperlink>
    </w:p>
    <w:p w14:paraId="25893104" w14:textId="77777777" w:rsidR="00CD59B0" w:rsidRDefault="00CD59B0"/>
    <w:p w14:paraId="000BA20D" w14:textId="10494563" w:rsidR="009224F2" w:rsidRDefault="00CD59B0">
      <w:pPr>
        <w:rPr>
          <w:rStyle w:val="Hyperlink"/>
          <w:rFonts w:ascii="Arial" w:hAnsi="Arial" w:cs="Arial"/>
          <w:color w:val="1155CC"/>
          <w:shd w:val="clear" w:color="auto" w:fill="FFFFFF"/>
        </w:rPr>
      </w:pPr>
      <w:hyperlink r:id="rId5" w:tgtFrame="_blank" w:history="1">
        <w:r w:rsidR="009224F2">
          <w:rPr>
            <w:rStyle w:val="Hyperlink"/>
            <w:rFonts w:ascii="Arial" w:hAnsi="Arial" w:cs="Arial"/>
            <w:color w:val="1155CC"/>
            <w:shd w:val="clear" w:color="auto" w:fill="FFFFFF"/>
          </w:rPr>
          <w:t>https://www.educative.io/edpresso/what-is-the-python-priority-queue</w:t>
        </w:r>
      </w:hyperlink>
    </w:p>
    <w:p w14:paraId="65F7A993" w14:textId="69315899" w:rsidR="00796E2A" w:rsidRDefault="00796E2A">
      <w:pPr>
        <w:rPr>
          <w:rStyle w:val="Hyperlink"/>
          <w:rFonts w:ascii="Arial" w:hAnsi="Arial" w:cs="Arial"/>
          <w:color w:val="1155CC"/>
          <w:shd w:val="clear" w:color="auto" w:fill="FFFFFF"/>
        </w:rPr>
      </w:pPr>
    </w:p>
    <w:p w14:paraId="2520CA83" w14:textId="2D5ACDDE" w:rsidR="00796E2A" w:rsidRPr="00CD59B0" w:rsidRDefault="00796E2A">
      <w:pPr>
        <w:rPr>
          <w:rStyle w:val="Hyperlink"/>
          <w:rFonts w:ascii="Arial" w:hAnsi="Arial" w:cs="Arial"/>
          <w:color w:val="1155CC"/>
          <w:shd w:val="clear" w:color="auto" w:fill="FFFFFF"/>
        </w:rPr>
      </w:pPr>
      <w:hyperlink r:id="rId6" w:history="1">
        <w:r w:rsidRPr="00CD59B0">
          <w:rPr>
            <w:rStyle w:val="Hyperlink"/>
            <w:rFonts w:ascii="Arial" w:hAnsi="Arial" w:cs="Arial"/>
            <w:color w:val="1155CC"/>
            <w:shd w:val="clear" w:color="auto" w:fill="FFFFFF"/>
          </w:rPr>
          <w:t>https://www.programiz.com/dsa/priority-queue#:~:text=A%20priority%20queue%20is%20a,their%20order%20in%20the%20queue</w:t>
        </w:r>
      </w:hyperlink>
      <w:r w:rsidRPr="00CD59B0">
        <w:rPr>
          <w:rStyle w:val="Hyperlink"/>
          <w:rFonts w:ascii="Arial" w:hAnsi="Arial" w:cs="Arial"/>
          <w:color w:val="1155CC"/>
          <w:shd w:val="clear" w:color="auto" w:fill="FFFFFF"/>
        </w:rPr>
        <w:t>.</w:t>
      </w:r>
    </w:p>
    <w:p w14:paraId="35946C5A" w14:textId="0F988A27" w:rsidR="00796E2A" w:rsidRDefault="00796E2A"/>
    <w:p w14:paraId="69F8BF1A" w14:textId="06C8267C" w:rsidR="00796E2A" w:rsidRDefault="00796E2A"/>
    <w:p w14:paraId="477914F3" w14:textId="77777777" w:rsidR="00796E2A" w:rsidRDefault="00796E2A"/>
    <w:p w14:paraId="551B0358" w14:textId="77777777" w:rsidR="009224F2" w:rsidRDefault="009224F2"/>
    <w:sectPr w:rsidR="00922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Tc2M7AwN7M0NbZU0lEKTi0uzszPAykwqgUAWkL8zCwAAAA="/>
  </w:docVars>
  <w:rsids>
    <w:rsidRoot w:val="009224F2"/>
    <w:rsid w:val="00796E2A"/>
    <w:rsid w:val="009224F2"/>
    <w:rsid w:val="009E5AEA"/>
    <w:rsid w:val="00CD5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E2B05"/>
  <w15:chartTrackingRefBased/>
  <w15:docId w15:val="{D679825E-55A8-4D71-B685-A183BA924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24F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6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programiz.com/dsa/priority-queue#:~:text=A%20priority%20queue%20is%20a,their%20order%20in%20the%20queue" TargetMode="External"/><Relationship Id="rId5" Type="http://schemas.openxmlformats.org/officeDocument/2006/relationships/hyperlink" Target="https://www.educative.io/edpresso/what-is-the-python-priority-queue" TargetMode="External"/><Relationship Id="rId4" Type="http://schemas.openxmlformats.org/officeDocument/2006/relationships/hyperlink" Target="https://stackoverflow.com/questions/9287919/can-i-get-an-item-from-a-priorityqueue-without-removing-it-y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faredi, Reza</dc:creator>
  <cp:keywords/>
  <dc:description/>
  <cp:lastModifiedBy>Monfaredi, Reza</cp:lastModifiedBy>
  <cp:revision>3</cp:revision>
  <dcterms:created xsi:type="dcterms:W3CDTF">2022-02-21T22:49:00Z</dcterms:created>
  <dcterms:modified xsi:type="dcterms:W3CDTF">2022-02-27T15:48:00Z</dcterms:modified>
</cp:coreProperties>
</file>